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E4EA6" w14:textId="7129F454" w:rsidR="009B58D4" w:rsidRPr="009466A7" w:rsidRDefault="00E4579E" w:rsidP="009466A7">
      <w:pPr>
        <w:pStyle w:val="Title"/>
      </w:pPr>
      <w:r w:rsidRPr="009466A7">
        <w:t>T</w:t>
      </w:r>
      <w:r w:rsidR="007726E5" w:rsidRPr="009466A7">
        <w:t>itle</w:t>
      </w:r>
    </w:p>
    <w:p w14:paraId="146C0C7A" w14:textId="73E07636" w:rsidR="009B58D4" w:rsidRPr="00FC2687" w:rsidRDefault="007726E5" w:rsidP="00FC2687">
      <w:pPr>
        <w:pStyle w:val="Author"/>
      </w:pPr>
      <w:r>
        <w:t>Author names</w:t>
      </w:r>
    </w:p>
    <w:p w14:paraId="1897E82A" w14:textId="65DDFE76" w:rsidR="00AD55A2" w:rsidRDefault="00AD55A2" w:rsidP="00AD55A2">
      <w:pPr>
        <w:pStyle w:val="Abstract"/>
      </w:pPr>
      <w:bookmarkStart w:id="0" w:name="r-markdown"/>
      <w:r w:rsidRPr="00AD55A2">
        <w:t>Abstract</w:t>
      </w:r>
    </w:p>
    <w:p w14:paraId="096BFE3D" w14:textId="0E06B8CA" w:rsidR="009D7010" w:rsidRPr="009466A7" w:rsidRDefault="00C80668" w:rsidP="009466A7">
      <w:pPr>
        <w:pStyle w:val="Compact"/>
      </w:pPr>
      <w:r w:rsidRPr="009466A7">
        <w:t>Abstract text</w:t>
      </w:r>
      <w:r w:rsidR="009D7010" w:rsidRPr="009466A7">
        <w:t xml:space="preserve"> Abstract text Abstract text Abstract text Abstract text Abstract text Abstract text Abstract text Abstract text Abstract text Abstract text Abstract text Abstract text Abstract text Abstract text Abstract text Abstract text Abstract text Abstract text Abstract text</w:t>
      </w:r>
    </w:p>
    <w:p w14:paraId="10275374" w14:textId="1004F40F" w:rsidR="009B58D4" w:rsidRPr="00E4579E" w:rsidRDefault="00E4579E" w:rsidP="00582874">
      <w:pPr>
        <w:pStyle w:val="Heading1"/>
        <w:rPr>
          <w:rFonts w:cs="Times New Roman"/>
        </w:rPr>
      </w:pPr>
      <w:r w:rsidRPr="00E4579E">
        <w:rPr>
          <w:rFonts w:cs="Times New Roman"/>
        </w:rPr>
        <w:t>Heading 1</w:t>
      </w:r>
    </w:p>
    <w:p w14:paraId="5954C440" w14:textId="05B8819B" w:rsidR="00E4579E" w:rsidRPr="00E4579E" w:rsidRDefault="00E4579E" w:rsidP="00E4579E">
      <w:pPr>
        <w:pStyle w:val="Heading2"/>
        <w:rPr>
          <w:rFonts w:cs="Times New Roman"/>
        </w:rPr>
      </w:pPr>
      <w:r w:rsidRPr="00E4579E">
        <w:rPr>
          <w:rFonts w:cs="Times New Roman"/>
        </w:rPr>
        <w:t>Heading 2</w:t>
      </w:r>
    </w:p>
    <w:p w14:paraId="1250B8F4" w14:textId="1840EBE0" w:rsidR="00E4579E" w:rsidRPr="00E4579E" w:rsidRDefault="00E4579E" w:rsidP="00E4579E">
      <w:pPr>
        <w:pStyle w:val="Heading3"/>
      </w:pPr>
      <w:r w:rsidRPr="00E4579E">
        <w:t>Heading 3</w:t>
      </w:r>
    </w:p>
    <w:p w14:paraId="0DA59C5C" w14:textId="148AC471" w:rsidR="00E4579E" w:rsidRPr="00E4579E" w:rsidRDefault="00E4579E" w:rsidP="00E4579E">
      <w:pPr>
        <w:pStyle w:val="Heading4"/>
      </w:pPr>
      <w:r w:rsidRPr="00E4579E">
        <w:t>Heading 4</w:t>
      </w:r>
    </w:p>
    <w:p w14:paraId="2A9EF0FA" w14:textId="2606D6A8" w:rsidR="00E4579E" w:rsidRPr="00E4579E" w:rsidRDefault="00E4579E" w:rsidP="00E4579E">
      <w:pPr>
        <w:pStyle w:val="Heading5"/>
      </w:pPr>
      <w:r w:rsidRPr="00E4579E">
        <w:t>Heading 5</w:t>
      </w:r>
    </w:p>
    <w:p w14:paraId="6F65B5BC" w14:textId="36D3AFB8" w:rsidR="00E4579E" w:rsidRPr="00E4579E" w:rsidRDefault="00E4579E" w:rsidP="00E4579E">
      <w:pPr>
        <w:pStyle w:val="Heading6"/>
      </w:pPr>
      <w:r w:rsidRPr="00E4579E">
        <w:t>Heading 6</w:t>
      </w:r>
    </w:p>
    <w:p w14:paraId="7208FDCF" w14:textId="259814B4" w:rsidR="00E4579E" w:rsidRPr="00E4579E" w:rsidRDefault="00E4579E" w:rsidP="00E4579E">
      <w:pPr>
        <w:pStyle w:val="Heading7"/>
      </w:pPr>
      <w:r w:rsidRPr="00E4579E">
        <w:t>Heading 7</w:t>
      </w:r>
    </w:p>
    <w:p w14:paraId="565F16C7" w14:textId="2763D1F3" w:rsidR="00E4579E" w:rsidRPr="00E4579E" w:rsidRDefault="00E4579E" w:rsidP="00E4579E">
      <w:pPr>
        <w:pStyle w:val="Heading8"/>
      </w:pPr>
      <w:r w:rsidRPr="00E4579E">
        <w:t>Heading 8</w:t>
      </w:r>
    </w:p>
    <w:bookmarkEnd w:id="0"/>
    <w:p w14:paraId="5C64E291" w14:textId="77777777" w:rsidR="009D7010" w:rsidRDefault="009D7010" w:rsidP="009D7010">
      <w:pPr>
        <w:pStyle w:val="BodyText"/>
      </w:pPr>
    </w:p>
    <w:p w14:paraId="55046ACA" w14:textId="34998AFB" w:rsidR="009D7010" w:rsidRPr="009D7010" w:rsidRDefault="009D7010" w:rsidP="009D7010">
      <w:pPr>
        <w:pStyle w:val="BodyText"/>
      </w:pPr>
      <w:r w:rsidRPr="009D7010">
        <w:t>Body text</w:t>
      </w:r>
      <w:r>
        <w:t xml:space="preserve"> </w:t>
      </w:r>
      <w:r w:rsidRPr="009D7010">
        <w:t>Body text</w:t>
      </w:r>
      <w:r>
        <w:t xml:space="preserve"> </w:t>
      </w:r>
      <w:r w:rsidRPr="009D7010">
        <w:t>Body text</w:t>
      </w:r>
      <w:r>
        <w:t xml:space="preserve"> </w:t>
      </w:r>
      <w:r w:rsidRPr="009D7010">
        <w:t>Body text Body text</w:t>
      </w:r>
      <w:r>
        <w:t xml:space="preserve"> </w:t>
      </w:r>
      <w:r w:rsidRPr="009D7010">
        <w:t>Body text Body text</w:t>
      </w:r>
      <w:r>
        <w:t xml:space="preserve"> </w:t>
      </w:r>
      <w:r w:rsidRPr="009D7010">
        <w:t>Body text</w:t>
      </w:r>
      <w:r>
        <w:t xml:space="preserve"> </w:t>
      </w:r>
      <w:r w:rsidRPr="009D7010">
        <w:t>Body text</w:t>
      </w:r>
      <w:r>
        <w:t xml:space="preserve"> </w:t>
      </w:r>
      <w:r w:rsidRPr="009D7010">
        <w:t>Body text</w:t>
      </w:r>
      <w:r>
        <w:t xml:space="preserve"> </w:t>
      </w:r>
      <w:r w:rsidRPr="009D7010">
        <w:t>Body text</w:t>
      </w:r>
      <w:r>
        <w:t xml:space="preserve"> </w:t>
      </w:r>
      <w:r w:rsidRPr="009D7010">
        <w:t>Body text Body text</w:t>
      </w:r>
      <w:r>
        <w:t xml:space="preserve"> </w:t>
      </w:r>
      <w:r w:rsidRPr="009D7010">
        <w:t>Body text Body text</w:t>
      </w:r>
      <w:r>
        <w:t xml:space="preserve"> </w:t>
      </w:r>
      <w:r w:rsidRPr="009D7010">
        <w:t>Body text Body text</w:t>
      </w:r>
      <w:r>
        <w:t xml:space="preserve"> </w:t>
      </w:r>
      <w:r w:rsidRPr="009D7010">
        <w:t>Body text</w:t>
      </w:r>
      <w:r>
        <w:t xml:space="preserve"> </w:t>
      </w:r>
      <w:r w:rsidRPr="009D7010">
        <w:t>Body text</w:t>
      </w:r>
      <w:r>
        <w:t xml:space="preserve"> </w:t>
      </w:r>
      <w:r w:rsidRPr="009D7010">
        <w:t>Body text Body text</w:t>
      </w:r>
      <w:r>
        <w:t xml:space="preserve"> </w:t>
      </w:r>
      <w:r w:rsidRPr="009D7010">
        <w:t>Body text Body text</w:t>
      </w:r>
      <w:r>
        <w:t xml:space="preserve"> </w:t>
      </w:r>
      <w:r w:rsidRPr="009D7010">
        <w:t>Body text Body text</w:t>
      </w:r>
      <w:r>
        <w:t xml:space="preserve"> </w:t>
      </w:r>
      <w:r w:rsidRPr="009D7010">
        <w:t>Body text</w:t>
      </w:r>
      <w:r>
        <w:t xml:space="preserve"> </w:t>
      </w:r>
      <w:r w:rsidRPr="009D7010">
        <w:t>Body text</w:t>
      </w:r>
      <w:r>
        <w:t xml:space="preserve"> </w:t>
      </w:r>
      <w:r w:rsidRPr="009D7010">
        <w:t>Body text Body text</w:t>
      </w:r>
      <w:r>
        <w:t xml:space="preserve"> </w:t>
      </w:r>
      <w:r w:rsidRPr="009D7010">
        <w:t xml:space="preserve">Body text </w:t>
      </w:r>
    </w:p>
    <w:p w14:paraId="328F7BD3" w14:textId="3ADD962B" w:rsidR="009D7010" w:rsidRPr="000F6305" w:rsidRDefault="000F6305" w:rsidP="009D7010">
      <w:pPr>
        <w:pStyle w:val="BodyText"/>
        <w:rPr>
          <w:rStyle w:val="Hyperlink"/>
        </w:rPr>
      </w:pPr>
      <w:r w:rsidRPr="000F6305">
        <w:rPr>
          <w:rStyle w:val="Hyperlink"/>
        </w:rPr>
        <w:t>Table link</w:t>
      </w:r>
    </w:p>
    <w:p w14:paraId="72815780" w14:textId="4045BF5B" w:rsidR="009D7010" w:rsidRPr="001571EA" w:rsidRDefault="00A416B6" w:rsidP="001571EA">
      <w:pPr>
        <w:pStyle w:val="TableCaption"/>
      </w:pPr>
      <w:r w:rsidRPr="001571EA">
        <w:t>Table caption</w:t>
      </w:r>
      <w:r w:rsidR="00651A1E" w:rsidRPr="001571EA">
        <w:t xml:space="preserve"> Table caption Table caption Table caption Table caption Table caption Table caption Table caption Table caption Table caption Table caption Table caption Table caption Table caption Table caption</w:t>
      </w:r>
    </w:p>
    <w:p w14:paraId="4902603C" w14:textId="7B588F99" w:rsidR="00651A1E" w:rsidRPr="000F6305" w:rsidRDefault="000F6305" w:rsidP="00A416B6">
      <w:pPr>
        <w:pStyle w:val="ImageCaption"/>
        <w:rPr>
          <w:rStyle w:val="Hyperlink"/>
        </w:rPr>
      </w:pPr>
      <w:r w:rsidRPr="000F6305">
        <w:rPr>
          <w:rStyle w:val="Hyperlink"/>
        </w:rPr>
        <w:t>Figure link</w:t>
      </w:r>
    </w:p>
    <w:p w14:paraId="0E3A9E46" w14:textId="1EF21AFF" w:rsidR="009D7010" w:rsidRPr="00A416B6" w:rsidRDefault="00874D14" w:rsidP="00A416B6">
      <w:pPr>
        <w:pStyle w:val="ImageCaption"/>
      </w:pPr>
      <w:r w:rsidRPr="00A416B6">
        <w:t>Figure caption</w:t>
      </w:r>
      <w:r w:rsidR="00651A1E" w:rsidRPr="00651A1E">
        <w:t xml:space="preserve"> </w:t>
      </w:r>
      <w:r w:rsidR="00651A1E" w:rsidRPr="00A416B6">
        <w:t>Figure caption</w:t>
      </w:r>
      <w:r w:rsidR="00651A1E">
        <w:t xml:space="preserve"> </w:t>
      </w:r>
      <w:r w:rsidR="00651A1E" w:rsidRPr="00A416B6">
        <w:t>Figure caption</w:t>
      </w:r>
      <w:r w:rsidR="00651A1E" w:rsidRPr="00651A1E">
        <w:t xml:space="preserve"> </w:t>
      </w:r>
      <w:r w:rsidR="00651A1E" w:rsidRPr="00A416B6">
        <w:t>Figure caption</w:t>
      </w:r>
      <w:r w:rsidR="00651A1E" w:rsidRPr="00651A1E">
        <w:t xml:space="preserve"> </w:t>
      </w:r>
      <w:r w:rsidR="00651A1E" w:rsidRPr="00A416B6">
        <w:t>Figure caption</w:t>
      </w:r>
      <w:r w:rsidR="00651A1E" w:rsidRPr="00651A1E">
        <w:t xml:space="preserve"> </w:t>
      </w:r>
      <w:r w:rsidR="00651A1E" w:rsidRPr="00A416B6">
        <w:t>Figure caption</w:t>
      </w:r>
      <w:r w:rsidR="00651A1E" w:rsidRPr="00651A1E">
        <w:t xml:space="preserve"> </w:t>
      </w:r>
      <w:r w:rsidR="00651A1E" w:rsidRPr="00A416B6">
        <w:t>Figure caption</w:t>
      </w:r>
      <w:r w:rsidR="00651A1E" w:rsidRPr="00651A1E">
        <w:t xml:space="preserve"> </w:t>
      </w:r>
      <w:r w:rsidR="00651A1E" w:rsidRPr="00A416B6">
        <w:t>Figure caption</w:t>
      </w:r>
      <w:r w:rsidR="00651A1E" w:rsidRPr="00651A1E">
        <w:t xml:space="preserve"> </w:t>
      </w:r>
      <w:r w:rsidR="00651A1E" w:rsidRPr="00A416B6">
        <w:t>Figure caption</w:t>
      </w:r>
      <w:r w:rsidR="00651A1E" w:rsidRPr="00651A1E">
        <w:t xml:space="preserve"> </w:t>
      </w:r>
      <w:r w:rsidR="00651A1E" w:rsidRPr="00A416B6">
        <w:t>Figure caption</w:t>
      </w:r>
      <w:r w:rsidR="00651A1E" w:rsidRPr="00651A1E">
        <w:t xml:space="preserve"> </w:t>
      </w:r>
      <w:r w:rsidR="00651A1E" w:rsidRPr="00A416B6">
        <w:t>Figure caption</w:t>
      </w:r>
      <w:r w:rsidR="00651A1E" w:rsidRPr="00651A1E">
        <w:t xml:space="preserve"> </w:t>
      </w:r>
      <w:r w:rsidR="00651A1E" w:rsidRPr="00A416B6">
        <w:t>Figure caption</w:t>
      </w:r>
      <w:r w:rsidR="00651A1E" w:rsidRPr="00651A1E">
        <w:t xml:space="preserve"> </w:t>
      </w:r>
      <w:r w:rsidR="00651A1E" w:rsidRPr="00A416B6">
        <w:t>Figure caption</w:t>
      </w:r>
      <w:r w:rsidR="00651A1E" w:rsidRPr="00651A1E">
        <w:t xml:space="preserve"> </w:t>
      </w:r>
      <w:r w:rsidR="00651A1E" w:rsidRPr="00A416B6">
        <w:t>Figure caption</w:t>
      </w:r>
    </w:p>
    <w:p w14:paraId="11F02408" w14:textId="79D6A4B0" w:rsidR="009D7010" w:rsidRPr="009D7010" w:rsidRDefault="009D7010" w:rsidP="009D7010">
      <w:pPr>
        <w:pStyle w:val="BodyText"/>
      </w:pPr>
    </w:p>
    <w:p w14:paraId="395974C0" w14:textId="44A2FDC1" w:rsidR="009D7010" w:rsidRPr="000A63C5" w:rsidRDefault="009D7010" w:rsidP="009D7010">
      <w:pPr>
        <w:pStyle w:val="BodyText"/>
        <w:rPr>
          <w:rFonts w:cs="Times New Roman"/>
          <w:sz w:val="21"/>
          <w:szCs w:val="22"/>
        </w:rPr>
      </w:pPr>
    </w:p>
    <w:p w14:paraId="743EF54F" w14:textId="621E5412" w:rsidR="009D7010" w:rsidRPr="000A63C5" w:rsidRDefault="00A63A6B" w:rsidP="000A63C5">
      <w:pPr>
        <w:pStyle w:val="ListContinue"/>
        <w:rPr>
          <w:rFonts w:cs="Times New Roman"/>
          <w:szCs w:val="22"/>
        </w:rPr>
      </w:pPr>
      <w:r w:rsidRPr="000A63C5">
        <w:rPr>
          <w:rFonts w:cs="Times New Roman"/>
          <w:szCs w:val="22"/>
        </w:rPr>
        <w:lastRenderedPageBreak/>
        <w:t>List 1</w:t>
      </w:r>
    </w:p>
    <w:p w14:paraId="408C1014" w14:textId="37D58913" w:rsidR="00A63A6B" w:rsidRPr="000A63C5" w:rsidRDefault="00A63A6B" w:rsidP="000A63C5">
      <w:pPr>
        <w:pStyle w:val="ListContinue2"/>
        <w:rPr>
          <w:rFonts w:cs="Times New Roman"/>
          <w:szCs w:val="22"/>
        </w:rPr>
      </w:pPr>
      <w:r w:rsidRPr="000A63C5">
        <w:rPr>
          <w:rFonts w:cs="Times New Roman"/>
          <w:szCs w:val="22"/>
        </w:rPr>
        <w:t>List 2</w:t>
      </w:r>
    </w:p>
    <w:p w14:paraId="15F85D72" w14:textId="025FD70C" w:rsidR="00A63A6B" w:rsidRPr="000A63C5" w:rsidRDefault="00A63A6B" w:rsidP="000A63C5">
      <w:pPr>
        <w:pStyle w:val="ListContinue3"/>
        <w:rPr>
          <w:rFonts w:cs="Times New Roman"/>
          <w:szCs w:val="22"/>
        </w:rPr>
      </w:pPr>
      <w:r w:rsidRPr="000A63C5">
        <w:rPr>
          <w:rFonts w:cs="Times New Roman"/>
          <w:szCs w:val="22"/>
        </w:rPr>
        <w:t>List 3</w:t>
      </w:r>
    </w:p>
    <w:p w14:paraId="7DBD0B72" w14:textId="2E55BDC1" w:rsidR="009B58D4" w:rsidRPr="009D7010" w:rsidRDefault="009B58D4" w:rsidP="009D7010">
      <w:pPr>
        <w:pStyle w:val="BodyText"/>
      </w:pPr>
    </w:p>
    <w:sectPr w:rsidR="009B58D4" w:rsidRPr="009D7010" w:rsidSect="00B138A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92FFD" w14:textId="77777777" w:rsidR="00834834" w:rsidRDefault="00834834">
      <w:pPr>
        <w:spacing w:after="0"/>
      </w:pPr>
      <w:r>
        <w:separator/>
      </w:r>
    </w:p>
  </w:endnote>
  <w:endnote w:type="continuationSeparator" w:id="0">
    <w:p w14:paraId="4F9F194D" w14:textId="77777777" w:rsidR="00834834" w:rsidRDefault="008348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40A3E" w14:textId="77777777" w:rsidR="00834834" w:rsidRDefault="00834834">
      <w:r>
        <w:separator/>
      </w:r>
    </w:p>
  </w:footnote>
  <w:footnote w:type="continuationSeparator" w:id="0">
    <w:p w14:paraId="604DE770" w14:textId="77777777" w:rsidR="00834834" w:rsidRDefault="008348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8D4"/>
    <w:rsid w:val="000A63C5"/>
    <w:rsid w:val="000B6998"/>
    <w:rsid w:val="000F6305"/>
    <w:rsid w:val="001571EA"/>
    <w:rsid w:val="00162054"/>
    <w:rsid w:val="00174DC2"/>
    <w:rsid w:val="001E3FD0"/>
    <w:rsid w:val="00283706"/>
    <w:rsid w:val="002B7935"/>
    <w:rsid w:val="002F31F8"/>
    <w:rsid w:val="0034253E"/>
    <w:rsid w:val="0057150B"/>
    <w:rsid w:val="00582874"/>
    <w:rsid w:val="005E67CB"/>
    <w:rsid w:val="005E7DBF"/>
    <w:rsid w:val="00637E39"/>
    <w:rsid w:val="00651A1E"/>
    <w:rsid w:val="006861D9"/>
    <w:rsid w:val="006A0603"/>
    <w:rsid w:val="006A2A67"/>
    <w:rsid w:val="00753134"/>
    <w:rsid w:val="007726E5"/>
    <w:rsid w:val="007904F2"/>
    <w:rsid w:val="00834834"/>
    <w:rsid w:val="00874D14"/>
    <w:rsid w:val="008E6DDD"/>
    <w:rsid w:val="009466A7"/>
    <w:rsid w:val="0098617E"/>
    <w:rsid w:val="009B58D4"/>
    <w:rsid w:val="009D7010"/>
    <w:rsid w:val="00A416B6"/>
    <w:rsid w:val="00A53E4A"/>
    <w:rsid w:val="00A63A6B"/>
    <w:rsid w:val="00A73BF1"/>
    <w:rsid w:val="00AD55A2"/>
    <w:rsid w:val="00B138AE"/>
    <w:rsid w:val="00B44D80"/>
    <w:rsid w:val="00B503CC"/>
    <w:rsid w:val="00C80668"/>
    <w:rsid w:val="00CA2EC9"/>
    <w:rsid w:val="00CF12CF"/>
    <w:rsid w:val="00CF7947"/>
    <w:rsid w:val="00D150BA"/>
    <w:rsid w:val="00D27B38"/>
    <w:rsid w:val="00DA2973"/>
    <w:rsid w:val="00DA539F"/>
    <w:rsid w:val="00DF52D8"/>
    <w:rsid w:val="00E25B66"/>
    <w:rsid w:val="00E4579E"/>
    <w:rsid w:val="00E60145"/>
    <w:rsid w:val="00E63867"/>
    <w:rsid w:val="00EA0107"/>
    <w:rsid w:val="00ED1205"/>
    <w:rsid w:val="00F647AB"/>
    <w:rsid w:val="00F66C3D"/>
    <w:rsid w:val="00F94E32"/>
    <w:rsid w:val="00FC26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646D20"/>
  <w15:docId w15:val="{74AF95D9-D0E3-0046-8AA1-C29F5CAFD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73BF1"/>
    <w:pPr>
      <w:spacing w:after="0"/>
    </w:pPr>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semiHidden/>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semiHidden/>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verse: towards a community-driven R package</dc:title>
  <dc:creator>Lewis A. Jones, Kilian Eichenseer, Bethany Allen, William Gearty, Miranta Kouvari, Alessandro Chiarenza, Sofía Galván, Emma M. Dunne</dc:creator>
  <cp:keywords/>
  <cp:lastModifiedBy>Lewis Alan Jones</cp:lastModifiedBy>
  <cp:revision>42</cp:revision>
  <dcterms:created xsi:type="dcterms:W3CDTF">2022-05-27T17:42:00Z</dcterms:created>
  <dcterms:modified xsi:type="dcterms:W3CDTF">2022-10-25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